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0BD0" w:rsidRDefault="00BA0BD0" w:rsidP="00BA0BD0">
      <w:pPr>
        <w:tabs>
          <w:tab w:val="left" w:pos="3480"/>
          <w:tab w:val="right" w:pos="9360"/>
        </w:tabs>
        <w:spacing w:after="0"/>
        <w:jc w:val="right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5250</wp:posOffset>
                </wp:positionH>
                <wp:positionV relativeFrom="paragraph">
                  <wp:posOffset>181610</wp:posOffset>
                </wp:positionV>
                <wp:extent cx="2626360" cy="1549400"/>
                <wp:effectExtent l="0" t="0" r="254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154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97D5F" w:rsidRPr="00097D5F" w:rsidRDefault="00097D5F" w:rsidP="00097D5F">
                            <w:pPr>
                              <w:tabs>
                                <w:tab w:val="left" w:pos="3480"/>
                                <w:tab w:val="right" w:pos="9360"/>
                              </w:tabs>
                              <w:spacing w:after="0"/>
                              <w:jc w:val="right"/>
                              <w:rPr>
                                <w:b/>
                                <w:sz w:val="32"/>
                                <w:szCs w:val="28"/>
                              </w:rPr>
                            </w:pPr>
                            <w:r w:rsidRPr="00097D5F">
                              <w:rPr>
                                <w:b/>
                                <w:sz w:val="32"/>
                                <w:szCs w:val="28"/>
                              </w:rPr>
                              <w:t>Maywood School District</w:t>
                            </w:r>
                          </w:p>
                          <w:p w:rsidR="00097D5F" w:rsidRPr="00097D5F" w:rsidRDefault="00097D5F" w:rsidP="00097D5F">
                            <w:pPr>
                              <w:spacing w:after="0"/>
                              <w:jc w:val="right"/>
                              <w:rPr>
                                <w:b/>
                                <w:sz w:val="32"/>
                                <w:szCs w:val="28"/>
                              </w:rPr>
                            </w:pPr>
                            <w:r w:rsidRPr="00097D5F">
                              <w:rPr>
                                <w:b/>
                                <w:sz w:val="32"/>
                                <w:szCs w:val="28"/>
                              </w:rPr>
                              <w:t>Multicultural Education Plan</w:t>
                            </w:r>
                          </w:p>
                          <w:p w:rsidR="00097D5F" w:rsidRDefault="00097D5F" w:rsidP="00097D5F">
                            <w:pPr>
                              <w:spacing w:after="0"/>
                              <w:jc w:val="right"/>
                              <w:rPr>
                                <w:szCs w:val="20"/>
                              </w:rPr>
                            </w:pPr>
                            <w:r w:rsidRPr="00097D5F">
                              <w:rPr>
                                <w:szCs w:val="20"/>
                              </w:rPr>
                              <w:t>Revised: June 2022</w:t>
                            </w:r>
                          </w:p>
                          <w:p w:rsidR="00097D5F" w:rsidRPr="00097D5F" w:rsidRDefault="00097D5F" w:rsidP="00097D5F">
                            <w:pPr>
                              <w:spacing w:after="0"/>
                              <w:jc w:val="right"/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Reapproved:  November 2025</w:t>
                            </w:r>
                          </w:p>
                          <w:p w:rsidR="00097D5F" w:rsidRDefault="00097D5F" w:rsidP="00097D5F">
                            <w:pPr>
                              <w:spacing w:after="0"/>
                              <w:ind w:left="6480" w:firstLine="72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Reviewed: October 2017</w:t>
                            </w:r>
                          </w:p>
                          <w:p w:rsidR="00BA0BD0" w:rsidRDefault="00BA0B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7.5pt;margin-top:14.3pt;width:206.8pt;height:12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" fillcolor="white [3201]" stroked="f" strokeweight=".5pt">
                <v:textbox>
                  <w:txbxContent>
                    <w:p w:rsidR="00097D5F" w:rsidRPr="00097D5F" w:rsidRDefault="00097D5F" w:rsidP="00097D5F">
                      <w:pPr>
                        <w:tabs>
                          <w:tab w:val="left" w:pos="3480"/>
                          <w:tab w:val="right" w:pos="9360"/>
                        </w:tabs>
                        <w:spacing w:after="0"/>
                        <w:jc w:val="right"/>
                        <w:rPr>
                          <w:b/>
                          <w:sz w:val="32"/>
                          <w:szCs w:val="28"/>
                        </w:rPr>
                      </w:pPr>
                      <w:r w:rsidRPr="00097D5F">
                        <w:rPr>
                          <w:b/>
                          <w:sz w:val="32"/>
                          <w:szCs w:val="28"/>
                        </w:rPr>
                        <w:t>Maywood School District</w:t>
                      </w:r>
                    </w:p>
                    <w:p w:rsidR="00097D5F" w:rsidRPr="00097D5F" w:rsidRDefault="00097D5F" w:rsidP="00097D5F">
                      <w:pPr>
                        <w:spacing w:after="0"/>
                        <w:jc w:val="right"/>
                        <w:rPr>
                          <w:b/>
                          <w:sz w:val="32"/>
                          <w:szCs w:val="28"/>
                        </w:rPr>
                      </w:pPr>
                      <w:r w:rsidRPr="00097D5F">
                        <w:rPr>
                          <w:b/>
                          <w:sz w:val="32"/>
                          <w:szCs w:val="28"/>
                        </w:rPr>
                        <w:t>Multicultural Education Plan</w:t>
                      </w:r>
                    </w:p>
                    <w:p w:rsidR="00097D5F" w:rsidRDefault="00097D5F" w:rsidP="00097D5F">
                      <w:pPr>
                        <w:spacing w:after="0"/>
                        <w:jc w:val="right"/>
                        <w:rPr>
                          <w:szCs w:val="20"/>
                        </w:rPr>
                      </w:pPr>
                      <w:r w:rsidRPr="00097D5F">
                        <w:rPr>
                          <w:szCs w:val="20"/>
                        </w:rPr>
                        <w:t>Revised: June 2022</w:t>
                      </w:r>
                    </w:p>
                    <w:p w:rsidR="00097D5F" w:rsidRPr="00097D5F" w:rsidRDefault="00097D5F" w:rsidP="00097D5F">
                      <w:pPr>
                        <w:spacing w:after="0"/>
                        <w:jc w:val="right"/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Reapproved:  November 2025</w:t>
                      </w:r>
                    </w:p>
                    <w:p w:rsidR="00097D5F" w:rsidRDefault="00097D5F" w:rsidP="00097D5F">
                      <w:pPr>
                        <w:spacing w:after="0"/>
                        <w:ind w:left="6480" w:firstLine="7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Reviewed: October 2017</w:t>
                      </w:r>
                    </w:p>
                    <w:p w:rsidR="00BA0BD0" w:rsidRDefault="00BA0BD0"/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>
                <wp:extent cx="3352800" cy="2174238"/>
                <wp:effectExtent l="0" t="0" r="0" b="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2800" cy="2174238"/>
                          <a:chOff x="0" y="0"/>
                          <a:chExt cx="6689836" cy="459301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9350" cy="415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 flipV="1">
                            <a:off x="0" y="4496433"/>
                            <a:ext cx="6689836" cy="9658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BA0BD0" w:rsidRPr="00BA0BD0" w:rsidRDefault="00BA0BD0" w:rsidP="00BA0BD0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" o:spid="_x0000_s1027" style="width:264pt;height:171.2pt;mso-position-horizontal-relative:char;mso-position-vertical-relative:line" coordsize="66898,459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8" type="#_x0000_t75" style="position:absolute;width:62293;height:415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">
                  <v:imagedata r:id="rId7" o:title=""/>
                </v:shape>
                <v:shape id="Text Box 3" o:spid="_x0000_s1029" type="#_x0000_t202" style="position:absolute;top:44964;width:66898;height:966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" stroked="f">
                  <v:textbox>
                    <w:txbxContent>
                      <w:p w:rsidR="00BA0BD0" w:rsidRPr="00BA0BD0" w:rsidRDefault="00BA0BD0" w:rsidP="00BA0BD0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FC1072">
        <w:rPr>
          <w:b/>
          <w:sz w:val="28"/>
          <w:szCs w:val="28"/>
        </w:rPr>
        <w:t xml:space="preserve">          </w:t>
      </w:r>
    </w:p>
    <w:p w:rsidR="00F36F5A" w:rsidRPr="00FC1072" w:rsidRDefault="00BA0BD0" w:rsidP="00BA0BD0">
      <w:pPr>
        <w:tabs>
          <w:tab w:val="left" w:pos="3480"/>
          <w:tab w:val="right" w:pos="9360"/>
        </w:tabs>
        <w:spacing w:after="0"/>
        <w:jc w:val="center"/>
        <w:rPr>
          <w:b/>
        </w:rPr>
      </w:pPr>
      <w:r>
        <w:rPr>
          <w:b/>
          <w:sz w:val="28"/>
          <w:szCs w:val="28"/>
        </w:rPr>
        <w:t>M</w:t>
      </w:r>
      <w:r w:rsidR="00F36F5A" w:rsidRPr="00FC1072">
        <w:rPr>
          <w:b/>
        </w:rPr>
        <w:t>ulticultural Education Philosophy and Mission</w:t>
      </w:r>
    </w:p>
    <w:p w:rsidR="00FC1072" w:rsidRDefault="00F36F5A" w:rsidP="006F1F89">
      <w:pPr>
        <w:spacing w:after="0"/>
      </w:pPr>
      <w:r>
        <w:t xml:space="preserve">The Maywood School District recognizes the importance of providing experiences in human relations for those who will live and work in communities with relatively small multicultural populations like Maywood, </w:t>
      </w:r>
      <w:proofErr w:type="spellStart"/>
      <w:r>
        <w:t>Stockville</w:t>
      </w:r>
      <w:proofErr w:type="spellEnd"/>
      <w:r w:rsidR="003C18A5">
        <w:t>,</w:t>
      </w:r>
      <w:r>
        <w:t xml:space="preserve"> and </w:t>
      </w:r>
      <w:r w:rsidR="00AF4367">
        <w:t>Wellfleet.  The district should</w:t>
      </w:r>
      <w:r>
        <w:t xml:space="preserve"> provide multicultural experiences to</w:t>
      </w:r>
      <w:r w:rsidR="00AF4367">
        <w:t xml:space="preserve"> our</w:t>
      </w:r>
      <w:r>
        <w:t xml:space="preserve"> students</w:t>
      </w:r>
      <w:r w:rsidR="00AF4367">
        <w:t>.  Our m</w:t>
      </w:r>
      <w:r>
        <w:t>u</w:t>
      </w:r>
      <w:r w:rsidR="00AF4367">
        <w:t xml:space="preserve">lticultural education will promote </w:t>
      </w:r>
      <w:r>
        <w:t>student awareness and sensitivity</w:t>
      </w:r>
      <w:r w:rsidR="00AF4367">
        <w:t>.  It</w:t>
      </w:r>
      <w:r>
        <w:t xml:space="preserve"> will be infused into the curric</w:t>
      </w:r>
      <w:r w:rsidR="00AF4367">
        <w:t>ulum in all areas and grades.  The s</w:t>
      </w:r>
      <w:r>
        <w:t>tudents will gain knowledge and respect toward</w:t>
      </w:r>
      <w:r w:rsidR="00AF4367">
        <w:t>s</w:t>
      </w:r>
      <w:r>
        <w:t xml:space="preserve"> all races and cultures through opportunities to participate in a curriculum designed to help students gain an understanding of cultural diversity.</w:t>
      </w:r>
      <w:r w:rsidR="00AF4367">
        <w:t xml:space="preserve">  T</w:t>
      </w:r>
      <w:r w:rsidR="00FC1072">
        <w:t xml:space="preserve">he Board of Education will receive an annual report on the progress of the Multicultural Program.  </w:t>
      </w:r>
    </w:p>
    <w:p w:rsidR="00097D5F" w:rsidRDefault="00097D5F" w:rsidP="006F1F89">
      <w:pPr>
        <w:spacing w:after="0"/>
        <w:rPr>
          <w:b/>
        </w:rPr>
      </w:pPr>
    </w:p>
    <w:p w:rsidR="00FC1072" w:rsidRPr="0092227C" w:rsidRDefault="00FC1072" w:rsidP="006F1F89">
      <w:pPr>
        <w:spacing w:after="0"/>
        <w:rPr>
          <w:b/>
        </w:rPr>
      </w:pPr>
      <w:r w:rsidRPr="0092227C">
        <w:rPr>
          <w:b/>
        </w:rPr>
        <w:t>Goals of the Multicultural Education Plan</w:t>
      </w:r>
    </w:p>
    <w:p w:rsidR="00FC1072" w:rsidRDefault="00FC1072" w:rsidP="006F1F89">
      <w:pPr>
        <w:spacing w:after="0"/>
      </w:pPr>
      <w:r>
        <w:t>Teacher Goals:</w:t>
      </w:r>
    </w:p>
    <w:p w:rsidR="00FC1072" w:rsidRDefault="00FC1072" w:rsidP="006F1F89">
      <w:pPr>
        <w:pStyle w:val="ListParagraph"/>
        <w:numPr>
          <w:ilvl w:val="0"/>
          <w:numId w:val="1"/>
        </w:numPr>
        <w:spacing w:after="0"/>
        <w:ind w:left="540"/>
      </w:pPr>
      <w:r>
        <w:t>Develop an awareness and respect for the contributions of all cultures to our society.</w:t>
      </w:r>
    </w:p>
    <w:p w:rsidR="00FC1072" w:rsidRDefault="00FC1072" w:rsidP="006F1F89">
      <w:pPr>
        <w:pStyle w:val="ListParagraph"/>
        <w:numPr>
          <w:ilvl w:val="0"/>
          <w:numId w:val="1"/>
        </w:numPr>
        <w:spacing w:after="0"/>
        <w:ind w:left="540"/>
      </w:pPr>
      <w:r>
        <w:t>Prepare students to develop an acceptance of people of all cultures as equal.</w:t>
      </w:r>
    </w:p>
    <w:p w:rsidR="00FC1072" w:rsidRDefault="00FC1072" w:rsidP="006F1F89">
      <w:pPr>
        <w:pStyle w:val="ListParagraph"/>
        <w:numPr>
          <w:ilvl w:val="0"/>
          <w:numId w:val="1"/>
        </w:numPr>
        <w:spacing w:after="0"/>
        <w:ind w:left="540"/>
      </w:pPr>
      <w:r>
        <w:t>Help students understand the cultural forces that create differences and similarities in people.</w:t>
      </w:r>
    </w:p>
    <w:p w:rsidR="00FC1072" w:rsidRDefault="00FC1072" w:rsidP="006F1F89">
      <w:pPr>
        <w:pStyle w:val="ListParagraph"/>
        <w:numPr>
          <w:ilvl w:val="0"/>
          <w:numId w:val="1"/>
        </w:numPr>
        <w:spacing w:after="0"/>
        <w:ind w:left="540"/>
      </w:pPr>
      <w:r>
        <w:t>Help students understand the factors that promote or inhibit relations between groups and individuals.</w:t>
      </w:r>
    </w:p>
    <w:p w:rsidR="00FC1072" w:rsidRDefault="00FC1072" w:rsidP="006F1F89">
      <w:pPr>
        <w:pStyle w:val="ListParagraph"/>
        <w:numPr>
          <w:ilvl w:val="0"/>
          <w:numId w:val="1"/>
        </w:numPr>
        <w:spacing w:after="0"/>
        <w:ind w:left="540"/>
      </w:pPr>
      <w:r>
        <w:t>Prepare students to understand and deal with the diversity of cultures in the world.</w:t>
      </w:r>
    </w:p>
    <w:p w:rsidR="00FC1072" w:rsidRDefault="00FC1072" w:rsidP="006F1F89">
      <w:pPr>
        <w:pStyle w:val="ListParagraph"/>
        <w:numPr>
          <w:ilvl w:val="0"/>
          <w:numId w:val="1"/>
        </w:numPr>
        <w:spacing w:after="0"/>
        <w:ind w:left="540"/>
      </w:pPr>
      <w:r>
        <w:t>Have knowledge of and respect for all students in their classrooms</w:t>
      </w:r>
      <w:r w:rsidR="0092227C">
        <w:t>.</w:t>
      </w:r>
    </w:p>
    <w:p w:rsidR="00FC1072" w:rsidRDefault="0092227C" w:rsidP="006F1F89">
      <w:pPr>
        <w:pStyle w:val="ListParagraph"/>
        <w:numPr>
          <w:ilvl w:val="0"/>
          <w:numId w:val="1"/>
        </w:numPr>
        <w:spacing w:after="0"/>
        <w:ind w:left="540"/>
      </w:pPr>
      <w:r>
        <w:t>Develop an understanding of culturally diverse students and parents.</w:t>
      </w:r>
    </w:p>
    <w:p w:rsidR="0092227C" w:rsidRDefault="0092227C" w:rsidP="006F1F89">
      <w:pPr>
        <w:pStyle w:val="ListParagraph"/>
        <w:numPr>
          <w:ilvl w:val="0"/>
          <w:numId w:val="1"/>
        </w:numPr>
        <w:spacing w:after="0"/>
        <w:ind w:left="540"/>
      </w:pPr>
      <w:r>
        <w:t>Possess the knowledge to help students become effective adults in a diverse world.</w:t>
      </w:r>
    </w:p>
    <w:p w:rsidR="0092227C" w:rsidRDefault="0092227C" w:rsidP="006F1F89">
      <w:pPr>
        <w:pStyle w:val="ListParagraph"/>
        <w:numPr>
          <w:ilvl w:val="0"/>
          <w:numId w:val="1"/>
        </w:numPr>
        <w:spacing w:after="0"/>
        <w:ind w:left="540"/>
      </w:pPr>
      <w:r>
        <w:t>Realize and utilize the diversity that exists in our communities.</w:t>
      </w:r>
    </w:p>
    <w:p w:rsidR="0092227C" w:rsidRDefault="0092227C" w:rsidP="006F1F89">
      <w:pPr>
        <w:pStyle w:val="ListParagraph"/>
        <w:numPr>
          <w:ilvl w:val="0"/>
          <w:numId w:val="1"/>
        </w:numPr>
        <w:spacing w:after="0"/>
        <w:ind w:left="540"/>
      </w:pPr>
      <w:r>
        <w:t>Develop competency for interpreting the diverse needs that exist within our communities.</w:t>
      </w:r>
    </w:p>
    <w:p w:rsidR="0092227C" w:rsidRDefault="0092227C" w:rsidP="006F1F89">
      <w:pPr>
        <w:spacing w:after="0"/>
      </w:pPr>
      <w:r>
        <w:t>Student Goals:</w:t>
      </w:r>
    </w:p>
    <w:p w:rsidR="0092227C" w:rsidRDefault="0092227C" w:rsidP="006F1F89">
      <w:pPr>
        <w:pStyle w:val="ListParagraph"/>
        <w:numPr>
          <w:ilvl w:val="0"/>
          <w:numId w:val="2"/>
        </w:numPr>
        <w:spacing w:after="0"/>
        <w:ind w:left="540"/>
      </w:pPr>
      <w:r>
        <w:t>Ability to recognize the value of diversity and acceptance of diversity within our society.</w:t>
      </w:r>
    </w:p>
    <w:p w:rsidR="0092227C" w:rsidRDefault="0092227C" w:rsidP="006F1F89">
      <w:pPr>
        <w:pStyle w:val="ListParagraph"/>
        <w:numPr>
          <w:ilvl w:val="0"/>
          <w:numId w:val="2"/>
        </w:numPr>
        <w:spacing w:after="0"/>
        <w:ind w:left="540"/>
      </w:pPr>
      <w:r>
        <w:t>Develop skills in eliminating discrimination and prejudice.</w:t>
      </w:r>
    </w:p>
    <w:p w:rsidR="0092227C" w:rsidRDefault="0092227C" w:rsidP="006F1F89">
      <w:pPr>
        <w:pStyle w:val="ListParagraph"/>
        <w:numPr>
          <w:ilvl w:val="0"/>
          <w:numId w:val="2"/>
        </w:numPr>
        <w:spacing w:after="0"/>
        <w:ind w:left="540"/>
      </w:pPr>
      <w:r>
        <w:t>Develop an awareness of the differences that exist among cultures and develop an appreciation of contributions various cultures have made to society.</w:t>
      </w:r>
    </w:p>
    <w:p w:rsidR="0092227C" w:rsidRDefault="0092227C" w:rsidP="006F1F89">
      <w:pPr>
        <w:spacing w:after="0"/>
      </w:pPr>
      <w:r>
        <w:t>Community Goals:</w:t>
      </w:r>
    </w:p>
    <w:p w:rsidR="0092227C" w:rsidRDefault="0092227C" w:rsidP="006F1F89">
      <w:pPr>
        <w:pStyle w:val="ListParagraph"/>
        <w:numPr>
          <w:ilvl w:val="0"/>
          <w:numId w:val="3"/>
        </w:numPr>
        <w:spacing w:after="0"/>
        <w:ind w:left="540"/>
      </w:pPr>
      <w:r>
        <w:t>To work cooperatively in seeking solutions to problems with multicultural issues in our communities.</w:t>
      </w:r>
    </w:p>
    <w:p w:rsidR="003C18A5" w:rsidRPr="00AF4367" w:rsidRDefault="0092227C" w:rsidP="006F1F89">
      <w:pPr>
        <w:pStyle w:val="ListParagraph"/>
        <w:numPr>
          <w:ilvl w:val="0"/>
          <w:numId w:val="3"/>
        </w:numPr>
        <w:spacing w:after="0"/>
        <w:ind w:left="540"/>
      </w:pPr>
      <w:r>
        <w:t>Work toward common goals in fulfilling the ideals of this plan.</w:t>
      </w:r>
    </w:p>
    <w:p w:rsidR="00097D5F" w:rsidRDefault="00097D5F" w:rsidP="006F1F89">
      <w:pPr>
        <w:spacing w:after="0"/>
        <w:rPr>
          <w:b/>
        </w:rPr>
      </w:pPr>
    </w:p>
    <w:p w:rsidR="0092227C" w:rsidRPr="00723C8C" w:rsidRDefault="0092227C" w:rsidP="006F1F89">
      <w:pPr>
        <w:spacing w:after="0"/>
        <w:rPr>
          <w:b/>
        </w:rPr>
      </w:pPr>
      <w:r w:rsidRPr="00723C8C">
        <w:rPr>
          <w:b/>
        </w:rPr>
        <w:t>Approval of the Plan</w:t>
      </w:r>
    </w:p>
    <w:p w:rsidR="0092227C" w:rsidRDefault="0092227C" w:rsidP="006F1F89">
      <w:pPr>
        <w:spacing w:after="0"/>
      </w:pPr>
      <w:r>
        <w:t xml:space="preserve">The Multicultural Education Plan was </w:t>
      </w:r>
      <w:r w:rsidR="00FB3045">
        <w:t xml:space="preserve">revised in May of 2022 and </w:t>
      </w:r>
      <w:r w:rsidR="00097D5F">
        <w:t>re-</w:t>
      </w:r>
      <w:r>
        <w:t xml:space="preserve">approved by the Board of Education </w:t>
      </w:r>
      <w:r w:rsidR="00AF4367">
        <w:t>i</w:t>
      </w:r>
      <w:r>
        <w:t xml:space="preserve">n </w:t>
      </w:r>
      <w:r w:rsidR="00FB3045">
        <w:t>November 2025</w:t>
      </w:r>
      <w:r>
        <w:t>.</w:t>
      </w:r>
      <w:r w:rsidR="00EE43C6">
        <w:t xml:space="preserve">  </w:t>
      </w:r>
    </w:p>
    <w:p w:rsidR="00097D5F" w:rsidRDefault="00097D5F" w:rsidP="006F1F89">
      <w:pPr>
        <w:spacing w:after="0"/>
        <w:rPr>
          <w:b/>
        </w:rPr>
      </w:pPr>
    </w:p>
    <w:p w:rsidR="0092227C" w:rsidRPr="00723C8C" w:rsidRDefault="0092227C" w:rsidP="006F1F89">
      <w:pPr>
        <w:spacing w:after="0"/>
        <w:rPr>
          <w:b/>
        </w:rPr>
      </w:pPr>
      <w:r w:rsidRPr="00723C8C">
        <w:rPr>
          <w:b/>
        </w:rPr>
        <w:lastRenderedPageBreak/>
        <w:t>Curriculum Infusion</w:t>
      </w:r>
    </w:p>
    <w:p w:rsidR="00AF4367" w:rsidRDefault="0092227C" w:rsidP="00AF4367">
      <w:pPr>
        <w:spacing w:after="0"/>
      </w:pPr>
      <w:r>
        <w:t xml:space="preserve">The Maywood School District has identified activities in the current curriculum pertaining to multicultural education.  The staff has identified different activities that are infused into the curriculum in various departments.  </w:t>
      </w:r>
      <w:r w:rsidR="00FB3045">
        <w:t xml:space="preserve">Curriculum materials being considered must show contributions of various cultures in </w:t>
      </w:r>
      <w:r w:rsidR="009C78BD">
        <w:t>the world.</w:t>
      </w:r>
      <w:bookmarkStart w:id="0" w:name="_GoBack"/>
      <w:bookmarkEnd w:id="0"/>
    </w:p>
    <w:p w:rsidR="00FB3045" w:rsidRDefault="00FB3045" w:rsidP="00AF4367">
      <w:pPr>
        <w:spacing w:after="0"/>
      </w:pPr>
    </w:p>
    <w:p w:rsidR="00AF4367" w:rsidRPr="00723C8C" w:rsidRDefault="00AF4367" w:rsidP="00AF4367">
      <w:pPr>
        <w:spacing w:after="0"/>
        <w:rPr>
          <w:b/>
        </w:rPr>
      </w:pPr>
      <w:r w:rsidRPr="00723C8C">
        <w:rPr>
          <w:b/>
        </w:rPr>
        <w:t>District Representation</w:t>
      </w:r>
    </w:p>
    <w:p w:rsidR="00AF4367" w:rsidRDefault="00AF4367" w:rsidP="00AF4367">
      <w:pPr>
        <w:spacing w:after="0"/>
      </w:pPr>
      <w:r>
        <w:t>Various multicultural staff representatives will be included in the development/implementation of this multicultural education plan.</w:t>
      </w:r>
    </w:p>
    <w:p w:rsidR="00FB3045" w:rsidRDefault="00FB3045" w:rsidP="00AF4367">
      <w:pPr>
        <w:spacing w:after="0"/>
      </w:pPr>
    </w:p>
    <w:p w:rsidR="00AF4367" w:rsidRDefault="00AF4367" w:rsidP="00AF4367">
      <w:r>
        <w:t>The teachers fill out a google form to report their multicultural activity for each semester.  This is the information that the form collects:</w:t>
      </w:r>
    </w:p>
    <w:p w:rsidR="00AF4367" w:rsidRDefault="00AF4367" w:rsidP="00AF4367">
      <w:r>
        <w:t>Email</w:t>
      </w:r>
    </w:p>
    <w:p w:rsidR="00AF4367" w:rsidRDefault="00AF4367" w:rsidP="00AF4367">
      <w:r>
        <w:t>Describe the Multi-cultural lessons that you presented this semester</w:t>
      </w:r>
    </w:p>
    <w:p w:rsidR="00AF4367" w:rsidRDefault="00AF4367" w:rsidP="00AF4367">
      <w:r>
        <w:t>List the date(s) the lesson was presented</w:t>
      </w:r>
    </w:p>
    <w:p w:rsidR="00AF4367" w:rsidRDefault="00AF4367" w:rsidP="00AF4367">
      <w:r>
        <w:t xml:space="preserve">Describe the area your lesson </w:t>
      </w:r>
      <w:r w:rsidR="00EB6380">
        <w:t>related to: Women</w:t>
      </w:r>
      <w:r>
        <w:t xml:space="preserve"> </w:t>
      </w:r>
      <w:r w:rsidR="00EB6380">
        <w:t>/African / Asian / Native American / Hispanic / Jewish / National group</w:t>
      </w:r>
      <w:r w:rsidR="00097D5F">
        <w:t>s</w:t>
      </w:r>
      <w:r w:rsidR="00EB6380">
        <w:t xml:space="preserve"> /</w:t>
      </w:r>
      <w:r>
        <w:t xml:space="preserve"> other</w:t>
      </w:r>
    </w:p>
    <w:p w:rsidR="00AF4367" w:rsidRDefault="00AF4367" w:rsidP="00AF4367">
      <w:r>
        <w:t>What was the lesson goal(s) of the assignment(s)?</w:t>
      </w:r>
    </w:p>
    <w:p w:rsidR="00AF4367" w:rsidRDefault="00AF4367" w:rsidP="00AF4367">
      <w:r>
        <w:t>Which of these applies to your lessons: Developing Multiple Historical Perspectives / Developing Cultural Consciousness / Intercultural Competence Combating Racism / Prejudice and Discrimination Developing / Awareness of the State of the Planet and Global Dynamics / Developing Social Action Skills / Other</w:t>
      </w:r>
    </w:p>
    <w:p w:rsidR="00AF4367" w:rsidRDefault="00AF4367" w:rsidP="00AF4367">
      <w:r>
        <w:t>What equipment, resources, films, maps, texts, note-taking guides, activity sheets, or other materials are needed for this lesson?</w:t>
      </w:r>
    </w:p>
    <w:p w:rsidR="00AF4367" w:rsidRDefault="00AF4367" w:rsidP="00AF4367">
      <w:r>
        <w:t xml:space="preserve">How will you know the students have achieved your objectives?  How will you check for student comprehension? </w:t>
      </w:r>
    </w:p>
    <w:p w:rsidR="00097D5F" w:rsidRDefault="00097D5F" w:rsidP="00AF4367">
      <w:r>
        <w:t>Multicultural activities will be submitted no later than May of each year to the principal.</w:t>
      </w:r>
    </w:p>
    <w:p w:rsidR="00AF4367" w:rsidRDefault="00AF4367" w:rsidP="00AF4367">
      <w:pPr>
        <w:spacing w:after="0"/>
      </w:pPr>
    </w:p>
    <w:p w:rsidR="00A51D6D" w:rsidRDefault="00A51D6D" w:rsidP="006F1F89">
      <w:pPr>
        <w:spacing w:after="0"/>
      </w:pPr>
    </w:p>
    <w:sectPr w:rsidR="00A51D6D" w:rsidSect="003C18A5">
      <w:type w:val="continuous"/>
      <w:pgSz w:w="12240" w:h="15840"/>
      <w:pgMar w:top="810" w:right="144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D742F"/>
    <w:multiLevelType w:val="hybridMultilevel"/>
    <w:tmpl w:val="E6FC086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E2602"/>
    <w:multiLevelType w:val="hybridMultilevel"/>
    <w:tmpl w:val="BDB67B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44F18CC"/>
    <w:multiLevelType w:val="hybridMultilevel"/>
    <w:tmpl w:val="1A9647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BD25045"/>
    <w:multiLevelType w:val="hybridMultilevel"/>
    <w:tmpl w:val="679E95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D013E33"/>
    <w:multiLevelType w:val="hybridMultilevel"/>
    <w:tmpl w:val="F1CA9A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EA579EF"/>
    <w:multiLevelType w:val="hybridMultilevel"/>
    <w:tmpl w:val="3698DA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DE21D70"/>
    <w:multiLevelType w:val="hybridMultilevel"/>
    <w:tmpl w:val="177A2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c2MDIytzQ0NTVV0lEKTi0uzszPAykwqgUAEU38wSwAAAA="/>
  </w:docVars>
  <w:rsids>
    <w:rsidRoot w:val="00F36F5A"/>
    <w:rsid w:val="00097D5F"/>
    <w:rsid w:val="00294251"/>
    <w:rsid w:val="003C18A5"/>
    <w:rsid w:val="003D329C"/>
    <w:rsid w:val="00672C04"/>
    <w:rsid w:val="006F1F89"/>
    <w:rsid w:val="00723C8C"/>
    <w:rsid w:val="0092227C"/>
    <w:rsid w:val="009C78BD"/>
    <w:rsid w:val="00A3592A"/>
    <w:rsid w:val="00A51D6D"/>
    <w:rsid w:val="00AF4367"/>
    <w:rsid w:val="00BA0BD0"/>
    <w:rsid w:val="00D408B2"/>
    <w:rsid w:val="00DA4263"/>
    <w:rsid w:val="00DD7CFF"/>
    <w:rsid w:val="00EB6380"/>
    <w:rsid w:val="00EE43C6"/>
    <w:rsid w:val="00F36F5A"/>
    <w:rsid w:val="00FB3045"/>
    <w:rsid w:val="00FC1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44F00"/>
  <w15:chartTrackingRefBased/>
  <w15:docId w15:val="{B0B7FA7C-0F0E-433A-B31D-E7EF28679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7D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0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D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D6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0B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B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sight.knowledgeworkx.com/articles/global-intelligence/518/commitment-on-a-multicultural-tea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Benjamin</dc:creator>
  <cp:keywords/>
  <dc:description/>
  <cp:lastModifiedBy>Mark Bejot</cp:lastModifiedBy>
  <cp:revision>4</cp:revision>
  <cp:lastPrinted>2022-06-13T19:39:00Z</cp:lastPrinted>
  <dcterms:created xsi:type="dcterms:W3CDTF">2025-11-04T17:15:00Z</dcterms:created>
  <dcterms:modified xsi:type="dcterms:W3CDTF">2025-11-04T22:13:00Z</dcterms:modified>
</cp:coreProperties>
</file>